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abib</w:t>
      </w:r>
      <w:r>
        <w:t xml:space="preserve"> </w:t>
      </w:r>
      <w:r>
        <w:t xml:space="preserve">ezzatabadi</w:t>
      </w:r>
    </w:p>
    <w:bookmarkStart w:id="23" w:name="first-chunk"/>
    <w:p>
      <w:pPr>
        <w:pStyle w:val="Heading2"/>
      </w:pPr>
      <w:r>
        <w:t xml:space="preserve">first Chunk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_rmarkdown_in_vscod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markdown Document</dc:title>
  <dc:creator>habib ezzatabadi</dc:creator>
  <cp:keywords/>
  <dcterms:created xsi:type="dcterms:W3CDTF">2023-07-27T21:44:56Z</dcterms:created>
  <dcterms:modified xsi:type="dcterms:W3CDTF">2023-07-27T21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